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31008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4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rysia Mich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Tetiana Sirenko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